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40" w:type="dxa"/>
        <w:tblLook w:val="0000" w:firstRow="0" w:lastRow="0" w:firstColumn="0" w:lastColumn="0" w:noHBand="0" w:noVBand="0"/>
      </w:tblPr>
      <w:tblGrid>
        <w:gridCol w:w="557"/>
        <w:gridCol w:w="4111"/>
        <w:gridCol w:w="2977"/>
        <w:gridCol w:w="1695"/>
      </w:tblGrid>
      <w:tr w:rsidR="00C9245F" w:rsidRPr="00E378B5" w14:paraId="5995CCA4" w14:textId="77777777" w:rsidTr="00E85EF9">
        <w:trPr>
          <w:trHeight w:val="840"/>
        </w:trPr>
        <w:tc>
          <w:tcPr>
            <w:tcW w:w="9340" w:type="dxa"/>
            <w:gridSpan w:val="4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2AB0BED5" w14:textId="0552EEF2" w:rsidR="00C9245F" w:rsidRPr="00D23FD0" w:rsidRDefault="00C9245F" w:rsidP="00E85EF9">
            <w:pPr>
              <w:rPr>
                <w:rFonts w:asciiTheme="minorHAnsi" w:eastAsiaTheme="minorHAnsi" w:hAnsiTheme="minorHAnsi"/>
                <w:b/>
                <w:bCs/>
                <w:sz w:val="28"/>
                <w:szCs w:val="28"/>
              </w:rPr>
            </w:pPr>
            <w:r w:rsidRPr="00D23FD0">
              <w:rPr>
                <w:rFonts w:asciiTheme="minorHAnsi" w:eastAsiaTheme="minorHAnsi" w:hAnsiTheme="minorHAnsi"/>
                <w:b/>
                <w:bCs/>
                <w:sz w:val="28"/>
                <w:szCs w:val="28"/>
              </w:rPr>
              <w:t>Example of a livelihood-based coping strategies module for food security (</w:t>
            </w:r>
            <w:r w:rsidR="00D23FD0" w:rsidRPr="00D23FD0">
              <w:rPr>
                <w:rFonts w:asciiTheme="minorHAnsi" w:eastAsiaTheme="minorHAnsi" w:hAnsiTheme="minorHAnsi"/>
                <w:b/>
                <w:bCs/>
                <w:sz w:val="28"/>
                <w:szCs w:val="28"/>
              </w:rPr>
              <w:t>u</w:t>
            </w:r>
            <w:r w:rsidR="00E131A2" w:rsidRPr="00D23FD0">
              <w:rPr>
                <w:rFonts w:asciiTheme="minorHAnsi" w:eastAsiaTheme="minorHAnsi" w:hAnsiTheme="minorHAnsi"/>
                <w:b/>
                <w:bCs/>
                <w:sz w:val="28"/>
                <w:szCs w:val="28"/>
              </w:rPr>
              <w:t>rban</w:t>
            </w:r>
            <w:r w:rsidRPr="00D23FD0">
              <w:rPr>
                <w:rFonts w:asciiTheme="minorHAnsi" w:eastAsiaTheme="minorHAnsi" w:hAnsiTheme="minorHAnsi"/>
                <w:b/>
                <w:bCs/>
                <w:sz w:val="28"/>
                <w:szCs w:val="28"/>
              </w:rPr>
              <w:t xml:space="preserve"> context)</w:t>
            </w:r>
          </w:p>
        </w:tc>
      </w:tr>
      <w:tr w:rsidR="00C9245F" w:rsidRPr="00E378B5" w14:paraId="297B4FC4" w14:textId="77777777" w:rsidTr="00E85EF9">
        <w:trPr>
          <w:trHeight w:val="840"/>
        </w:trPr>
        <w:tc>
          <w:tcPr>
            <w:tcW w:w="9340" w:type="dxa"/>
            <w:gridSpan w:val="4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62D8928E" w14:textId="77777777" w:rsidR="00C9245F" w:rsidRPr="007F0E84" w:rsidRDefault="00C9245F" w:rsidP="00E85EF9">
            <w:pPr>
              <w:rPr>
                <w:rFonts w:ascii="Open Sans" w:eastAsia="Times New Roman" w:hAnsi="Open Sans" w:cs="Open Sans"/>
                <w:b/>
                <w:bCs/>
                <w:sz w:val="18"/>
                <w:szCs w:val="18"/>
              </w:rPr>
            </w:pPr>
            <w:r w:rsidRPr="007F0E84">
              <w:rPr>
                <w:rFonts w:ascii="Open Sans" w:eastAsia="Times New Roman" w:hAnsi="Open Sans" w:cs="Open Sans"/>
                <w:b/>
                <w:iCs/>
                <w:sz w:val="18"/>
                <w:szCs w:val="18"/>
              </w:rPr>
              <w:t>During the past 30 days, did anyone in your household have to engage in any of the following activities due to a lack of food or money to buy it?</w:t>
            </w:r>
          </w:p>
        </w:tc>
      </w:tr>
      <w:tr w:rsidR="00C9245F" w:rsidRPr="00E378B5" w14:paraId="1CA3BDBF" w14:textId="77777777" w:rsidTr="00784ABC">
        <w:trPr>
          <w:trHeight w:val="1320"/>
        </w:trPr>
        <w:tc>
          <w:tcPr>
            <w:tcW w:w="4668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AAFE78B" w14:textId="77777777" w:rsidR="00C9245F" w:rsidRPr="00BB3085" w:rsidRDefault="00C9245F" w:rsidP="00E85EF9">
            <w:pPr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BB3085">
              <w:rPr>
                <w:rFonts w:ascii="Open Sans" w:hAnsi="Open Sans" w:cs="Open Sans"/>
                <w:b/>
                <w:bCs/>
                <w:sz w:val="18"/>
                <w:szCs w:val="18"/>
              </w:rPr>
              <w:t>Strategy</w:t>
            </w:r>
          </w:p>
        </w:tc>
        <w:tc>
          <w:tcPr>
            <w:tcW w:w="29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952BB6D" w14:textId="77777777" w:rsidR="00C9245F" w:rsidRPr="00BB3085" w:rsidRDefault="00C9245F" w:rsidP="00E85EF9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 xml:space="preserve">10 = </w:t>
            </w:r>
            <w:r w:rsidRPr="00BB3085">
              <w:rPr>
                <w:rFonts w:ascii="Open Sans" w:hAnsi="Open Sans" w:cs="Open Sans"/>
                <w:sz w:val="16"/>
                <w:szCs w:val="16"/>
              </w:rPr>
              <w:t>No, because we did not need to</w:t>
            </w:r>
          </w:p>
          <w:p w14:paraId="05ED2F39" w14:textId="77777777" w:rsidR="00C9245F" w:rsidRPr="00BB3085" w:rsidRDefault="00C9245F" w:rsidP="00E85EF9">
            <w:pPr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 xml:space="preserve">20 = </w:t>
            </w:r>
            <w:r w:rsidRPr="00BB3085">
              <w:rPr>
                <w:rFonts w:ascii="Open Sans" w:hAnsi="Open Sans" w:cs="Open Sans"/>
                <w:sz w:val="16"/>
                <w:szCs w:val="16"/>
              </w:rPr>
              <w:t>No, because we already sold those assets or have engaged in this activity within the last 12 months and cannot continue to do it</w:t>
            </w:r>
          </w:p>
          <w:p w14:paraId="77396363" w14:textId="77777777" w:rsidR="00C9245F" w:rsidRPr="00BB3085" w:rsidRDefault="00C9245F" w:rsidP="00E85EF9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>30= Yes</w:t>
            </w:r>
          </w:p>
          <w:p w14:paraId="6FA6CA51" w14:textId="77777777" w:rsidR="00C9245F" w:rsidRPr="00BB3085" w:rsidRDefault="00C9245F" w:rsidP="00E85EF9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>9999=</w:t>
            </w:r>
            <w:r w:rsidRPr="00BB3085">
              <w:rPr>
                <w:rFonts w:ascii="Open Sans" w:hAnsi="Open Sans" w:cs="Open Sans"/>
                <w:sz w:val="16"/>
                <w:szCs w:val="16"/>
              </w:rPr>
              <w:t xml:space="preserve"> </w:t>
            </w:r>
            <w:r w:rsidRPr="00BB3085">
              <w:rPr>
                <w:rStyle w:val="normaltextrun"/>
                <w:rFonts w:ascii="Open Sans" w:hAnsi="Open Sans" w:cs="Open Sans"/>
                <w:color w:val="000000"/>
                <w:sz w:val="16"/>
                <w:szCs w:val="16"/>
              </w:rPr>
              <w:t>Not applicable (don’t have access to this strategy)</w:t>
            </w:r>
          </w:p>
        </w:tc>
        <w:tc>
          <w:tcPr>
            <w:tcW w:w="169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6CAC8148" w14:textId="77777777" w:rsidR="00C9245F" w:rsidRPr="00656CC0" w:rsidRDefault="00C9245F" w:rsidP="00E85EF9">
            <w:pPr>
              <w:rPr>
                <w:rFonts w:ascii="Open Sans" w:eastAsia="Times New Roman" w:hAnsi="Open Sans"/>
                <w:sz w:val="16"/>
                <w:szCs w:val="16"/>
                <w:rtl/>
                <w:lang w:bidi="ar-YE"/>
              </w:rPr>
            </w:pPr>
            <w:r w:rsidRPr="00BB3085">
              <w:rPr>
                <w:rFonts w:ascii="Open Sans" w:eastAsia="Times New Roman" w:hAnsi="Open Sans" w:cs="Open Sans"/>
                <w:sz w:val="16"/>
                <w:szCs w:val="16"/>
              </w:rPr>
              <w:t>Indicative severity of the strategy</w:t>
            </w:r>
          </w:p>
          <w:p w14:paraId="30E88ABD" w14:textId="77777777" w:rsidR="00C9245F" w:rsidRPr="00BB3085" w:rsidRDefault="00C9245F" w:rsidP="00E85EF9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</w:p>
          <w:p w14:paraId="641F3792" w14:textId="77777777" w:rsidR="00C9245F" w:rsidRPr="00BB3085" w:rsidRDefault="00C9245F" w:rsidP="00E85EF9">
            <w:pPr>
              <w:rPr>
                <w:rFonts w:ascii="Open Sans" w:eastAsia="Times New Roman" w:hAnsi="Open Sans" w:cs="Open Sans"/>
                <w:sz w:val="16"/>
                <w:szCs w:val="16"/>
              </w:rPr>
            </w:pPr>
            <w:r w:rsidRPr="00BB3085">
              <w:rPr>
                <w:rFonts w:ascii="Open Sans" w:eastAsia="Times New Roman" w:hAnsi="Open Sans" w:cs="Open Sans"/>
                <w:i/>
                <w:iCs/>
                <w:sz w:val="16"/>
                <w:szCs w:val="16"/>
              </w:rPr>
              <w:t>(Country office to attribute the relevant severity, the following is just an example)</w:t>
            </w:r>
          </w:p>
        </w:tc>
      </w:tr>
      <w:tr w:rsidR="00C9245F" w:rsidRPr="007F0E84" w14:paraId="0C5C1A7D" w14:textId="77777777" w:rsidTr="00784ABC">
        <w:trPr>
          <w:trHeight w:val="190"/>
        </w:trPr>
        <w:tc>
          <w:tcPr>
            <w:tcW w:w="55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0B31CD5" w14:textId="77777777" w:rsidR="00C9245F" w:rsidRPr="007F0E84" w:rsidRDefault="00C9245F" w:rsidP="00E85EF9">
            <w:pPr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rtl/>
              </w:rPr>
              <w:t>1</w:t>
            </w:r>
            <w:r w:rsidRPr="007F0E84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  <w:lang w:val="en-US"/>
              </w:rPr>
              <w:t>.</w:t>
            </w:r>
          </w:p>
        </w:tc>
        <w:tc>
          <w:tcPr>
            <w:tcW w:w="41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265E60F" w14:textId="77777777" w:rsidR="00C9245F" w:rsidRPr="007F0E84" w:rsidRDefault="00C9245F" w:rsidP="00E85EF9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</w:rPr>
              <w:t>Sold household assets/goods</w:t>
            </w:r>
            <w:r w:rsidRPr="007F0E84">
              <w:rPr>
                <w:rFonts w:ascii="Open Sans" w:eastAsia="Times New Roman" w:hAnsi="Open Sans" w:cs="Open Sans"/>
                <w:color w:val="000000" w:themeColor="text1"/>
                <w:sz w:val="16"/>
                <w:szCs w:val="16"/>
              </w:rPr>
              <w:t xml:space="preserve"> (radio, furniture, television, jewellery etc.) </w:t>
            </w:r>
            <w:r w:rsidRPr="007F0E84">
              <w:rPr>
                <w:rFonts w:ascii="Open Sans" w:eastAsia="Times New Roman" w:hAnsi="Open Sans" w:cs="Open Sans"/>
                <w:b/>
                <w:bCs/>
                <w:color w:val="000000" w:themeColor="text1"/>
                <w:sz w:val="16"/>
                <w:szCs w:val="16"/>
              </w:rPr>
              <w:t>due to lack of food</w:t>
            </w:r>
          </w:p>
        </w:tc>
        <w:tc>
          <w:tcPr>
            <w:tcW w:w="29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37764A" w14:textId="77777777" w:rsidR="00C9245F" w:rsidRPr="00BB3085" w:rsidRDefault="00C9245F" w:rsidP="00E85EF9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69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5CC1A822" w14:textId="77777777" w:rsidR="00C9245F" w:rsidRPr="00BB3085" w:rsidRDefault="00C9245F" w:rsidP="00E85EF9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C9245F" w:rsidRPr="007F0E84" w14:paraId="3CB73532" w14:textId="77777777" w:rsidTr="00784ABC">
        <w:trPr>
          <w:trHeight w:val="19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4470E3BC" w14:textId="0D5CB0C9" w:rsidR="00C9245F" w:rsidRPr="007F0E84" w:rsidRDefault="00C9245F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2</w:t>
            </w: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9DD7139" w14:textId="42E6F4E0" w:rsidR="00C9245F" w:rsidRPr="007F0E84" w:rsidRDefault="00C9245F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  <w:highlight w:val="yellow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Borrowed money to cover food needs 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D6DF2" w14:textId="314D0759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  <w:highlight w:val="yellow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587FDFBD" w14:textId="731FB03B" w:rsidR="00C9245F" w:rsidRPr="00BB3085" w:rsidRDefault="00C9245F" w:rsidP="00C9245F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  <w:highlight w:val="yellow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C9245F" w:rsidRPr="007F0E84" w14:paraId="6130CB64" w14:textId="77777777" w:rsidTr="000C693F">
        <w:trPr>
          <w:trHeight w:val="293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B808957" w14:textId="1237B75D" w:rsidR="00C9245F" w:rsidRPr="007F0E84" w:rsidRDefault="00C9245F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3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D21C810" w14:textId="3313FF62" w:rsidR="00C9245F" w:rsidRPr="007F0E84" w:rsidRDefault="00C9245F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C9245F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Pawned household items 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4F883" w14:textId="2139148A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0DBE863F" w14:textId="25D5C5FB" w:rsidR="00C9245F" w:rsidRPr="00BB3085" w:rsidRDefault="00C9245F" w:rsidP="00C9245F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C9245F" w:rsidRPr="007F0E84" w14:paraId="7D1AB2F3" w14:textId="77777777" w:rsidTr="00784ABC">
        <w:trPr>
          <w:trHeight w:val="19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27F7B77C" w14:textId="647E9797" w:rsidR="00C9245F" w:rsidRPr="007F0E84" w:rsidRDefault="00C9245F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4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546E90F" w14:textId="2E754AB0" w:rsidR="00C9245F" w:rsidRPr="00C9245F" w:rsidRDefault="00C9245F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  <w:highlight w:val="yellow"/>
                <w:lang w:eastAsia="en-GB"/>
              </w:rPr>
            </w:pPr>
            <w:r w:rsidRPr="00C9245F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  <w:lang w:eastAsia="en-GB"/>
              </w:rPr>
              <w:t>Moved children to less expensive school 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7DC8F" w14:textId="166C9B68" w:rsidR="00C9245F" w:rsidRPr="00BB3085" w:rsidRDefault="00A92CBB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67853A4E" w14:textId="19E3E885" w:rsidR="00C9245F" w:rsidRPr="00BB3085" w:rsidRDefault="00A92CBB" w:rsidP="00C9245F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Stress</w:t>
            </w:r>
          </w:p>
        </w:tc>
      </w:tr>
      <w:tr w:rsidR="00C9245F" w:rsidRPr="007F0E84" w14:paraId="4D4DAAA1" w14:textId="77777777" w:rsidTr="00784ABC">
        <w:trPr>
          <w:trHeight w:val="19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045014B5" w14:textId="77777777" w:rsidR="00C9245F" w:rsidRPr="007F0E84" w:rsidRDefault="00C9245F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5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F37241F" w14:textId="77777777" w:rsidR="00C9245F" w:rsidRPr="007F0E84" w:rsidRDefault="00C9245F" w:rsidP="00C9245F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Sold productive assets or means of transport</w:t>
            </w:r>
            <w:r w:rsidRPr="007F0E84"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  <w:t xml:space="preserve"> (sewing machine, wheelbarrow, bicycle, car, etc.)  </w:t>
            </w: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16DDC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07907E65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C9245F" w:rsidRPr="007F0E84" w14:paraId="12378DC2" w14:textId="77777777" w:rsidTr="00784ABC">
        <w:trPr>
          <w:trHeight w:val="167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3797B655" w14:textId="77777777" w:rsidR="00C9245F" w:rsidRPr="007F0E84" w:rsidRDefault="00C9245F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6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23ABE88" w14:textId="77777777" w:rsidR="00C9245F" w:rsidRPr="007F0E84" w:rsidRDefault="00C9245F" w:rsidP="00C9245F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  <w:lang w:val="en-US"/>
              </w:rPr>
            </w:pP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Reduced expenses on health</w:t>
            </w:r>
            <w:r w:rsidRPr="007F0E84"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  <w:t xml:space="preserve"> (including essential medicines) </w:t>
            </w:r>
            <w:r w:rsidRPr="007F0E84"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  <w:t>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C5793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18A87906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C9245F" w:rsidRPr="007F0E84" w14:paraId="2F39AD8D" w14:textId="77777777" w:rsidTr="00784ABC">
        <w:trPr>
          <w:trHeight w:val="18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78461640" w14:textId="77777777" w:rsidR="00C9245F" w:rsidRPr="007F0E84" w:rsidRDefault="00C9245F" w:rsidP="00C9245F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7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0A018" w14:textId="7EB70D67" w:rsidR="00C9245F" w:rsidRPr="00B17E29" w:rsidRDefault="00B17E29" w:rsidP="00C9245F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B17E29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A household member migrated informally/irregularly 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9A8285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738E254B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Crisis</w:t>
            </w:r>
          </w:p>
        </w:tc>
      </w:tr>
      <w:tr w:rsidR="00C9245F" w:rsidRPr="007F0E84" w14:paraId="58DE9DF6" w14:textId="77777777" w:rsidTr="00784ABC">
        <w:trPr>
          <w:trHeight w:val="180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2C3C513" w14:textId="77777777" w:rsidR="00C9245F" w:rsidRPr="007F0E84" w:rsidRDefault="00C9245F" w:rsidP="00C9245F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8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C555A" w14:textId="77777777" w:rsidR="00C9245F" w:rsidRPr="007F0E84" w:rsidRDefault="00C9245F" w:rsidP="00C9245F">
            <w:pPr>
              <w:rPr>
                <w:rFonts w:ascii="Open Sans" w:eastAsia="Times New Roman" w:hAnsi="Open Sans" w:cs="Open Sans"/>
                <w:b/>
                <w:bCs/>
                <w:color w:val="000000"/>
                <w:sz w:val="16"/>
                <w:szCs w:val="16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Mortgaged/Sold ​house that the household was permanently living in or sold land 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3234E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673E375B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  <w:tr w:rsidR="00C9245F" w:rsidRPr="007F0E84" w14:paraId="00E50B4D" w14:textId="77777777" w:rsidTr="00784ABC">
        <w:trPr>
          <w:trHeight w:val="326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6F5EC287" w14:textId="77777777" w:rsidR="00C9245F" w:rsidRPr="007F0E84" w:rsidRDefault="00C9245F" w:rsidP="00C9245F">
            <w:pPr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9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99EEB" w14:textId="77777777" w:rsidR="00C9245F" w:rsidRPr="007F0E84" w:rsidRDefault="00C9245F" w:rsidP="00C9245F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Begged and/or scavenged</w:t>
            </w:r>
            <w:r w:rsidRPr="007F0E84">
              <w:rPr>
                <w:rFonts w:ascii="Open Sans" w:hAnsi="Open Sans" w:cs="Open Sans"/>
                <w:sz w:val="16"/>
                <w:szCs w:val="16"/>
                <w:lang w:eastAsia="en-GB"/>
              </w:rPr>
              <w:t xml:space="preserve"> (asked strangers for money/food) </w:t>
            </w: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26A2D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571FFACA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  <w:tr w:rsidR="00C9245F" w:rsidRPr="007F0E84" w14:paraId="6FD83344" w14:textId="77777777" w:rsidTr="00784ABC">
        <w:trPr>
          <w:trHeight w:val="326"/>
        </w:trPr>
        <w:tc>
          <w:tcPr>
            <w:tcW w:w="55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6DEF3C5F" w14:textId="77777777" w:rsidR="00C9245F" w:rsidRPr="007F0E84" w:rsidRDefault="00C9245F" w:rsidP="00C9245F">
            <w:pPr>
              <w:rPr>
                <w:rFonts w:ascii="Open Sans" w:hAnsi="Open Sans" w:cs="Open Sans"/>
                <w:b/>
                <w:bCs/>
                <w:sz w:val="16"/>
                <w:szCs w:val="16"/>
                <w:rtl/>
                <w:lang w:eastAsia="en-GB" w:bidi="ar-YE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10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BF995" w14:textId="77777777" w:rsidR="00C9245F" w:rsidRPr="007F0E84" w:rsidRDefault="00C9245F" w:rsidP="00C9245F">
            <w:pPr>
              <w:rPr>
                <w:rFonts w:ascii="Open Sans" w:eastAsia="Times New Roman" w:hAnsi="Open Sans" w:cs="Open Sans"/>
                <w:color w:val="000000"/>
                <w:sz w:val="16"/>
                <w:szCs w:val="16"/>
                <w:lang w:val="en-US"/>
              </w:rPr>
            </w:pP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Engaged in socially degrading, high-risk, exploitive jobs, or life-threatening jobs or income-generating activities</w:t>
            </w:r>
            <w:r w:rsidRPr="007F0E84">
              <w:rPr>
                <w:rFonts w:ascii="Open Sans" w:hAnsi="Open Sans" w:cs="Open Sans"/>
                <w:sz w:val="16"/>
                <w:szCs w:val="16"/>
                <w:lang w:eastAsia="en-GB"/>
              </w:rPr>
              <w:t xml:space="preserve"> (e.g., smuggling, theft, joining armed groups, prostitution) </w:t>
            </w:r>
            <w:r w:rsidRPr="007F0E84"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  <w:t>due to lack of foo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D28BE4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sz w:val="16"/>
                <w:szCs w:val="16"/>
              </w:rPr>
              <w:t>| __ |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vAlign w:val="center"/>
          </w:tcPr>
          <w:p w14:paraId="184D7D9A" w14:textId="77777777" w:rsidR="00C9245F" w:rsidRPr="00BB3085" w:rsidRDefault="00C9245F" w:rsidP="00C9245F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BB3085">
              <w:rPr>
                <w:rFonts w:ascii="Open Sans" w:hAnsi="Open Sans" w:cs="Open Sans"/>
                <w:color w:val="7F7F7F" w:themeColor="text1" w:themeTint="80"/>
                <w:sz w:val="16"/>
                <w:szCs w:val="16"/>
              </w:rPr>
              <w:t>Emergency</w:t>
            </w:r>
          </w:p>
        </w:tc>
      </w:tr>
    </w:tbl>
    <w:p w14:paraId="2C84F2C1" w14:textId="77777777" w:rsidR="00870810" w:rsidRPr="00943F9B" w:rsidRDefault="00870810" w:rsidP="00870810">
      <w:pPr>
        <w:rPr>
          <w:rFonts w:ascii="Open Sans" w:hAnsi="Open Sans"/>
          <w:sz w:val="16"/>
          <w:szCs w:val="16"/>
          <w:lang w:val="en-US" w:bidi="ar-YE"/>
        </w:rPr>
      </w:pPr>
      <w:r w:rsidRPr="0091414E">
        <w:rPr>
          <w:rFonts w:ascii="Open Sans" w:hAnsi="Open Sans" w:cs="Open Sans"/>
          <w:sz w:val="16"/>
          <w:szCs w:val="16"/>
          <w:lang w:val="en-US"/>
        </w:rPr>
        <w:t xml:space="preserve">Please refer to the LCS-EN </w:t>
      </w:r>
      <w:hyperlink r:id="rId8" w:history="1">
        <w:r w:rsidRPr="0091414E">
          <w:rPr>
            <w:rStyle w:val="Hyperlink"/>
            <w:rFonts w:ascii="Open Sans" w:hAnsi="Open Sans" w:cs="Open Sans"/>
            <w:sz w:val="16"/>
            <w:szCs w:val="16"/>
            <w:lang w:val="en-US"/>
          </w:rPr>
          <w:t>guidance note and list of strategies</w:t>
        </w:r>
      </w:hyperlink>
      <w:r w:rsidRPr="0091414E">
        <w:rPr>
          <w:rFonts w:ascii="Open Sans" w:hAnsi="Open Sans" w:cs="Open Sans"/>
          <w:sz w:val="16"/>
          <w:szCs w:val="16"/>
          <w:lang w:val="en-US"/>
        </w:rPr>
        <w:t xml:space="preserve"> for additional livelihood coping strategies</w:t>
      </w:r>
      <w:r>
        <w:rPr>
          <w:rFonts w:ascii="Open Sans" w:hAnsi="Open Sans" w:cs="Open Sans"/>
          <w:sz w:val="16"/>
          <w:szCs w:val="16"/>
          <w:lang w:val="en-US"/>
        </w:rPr>
        <w:t>,</w:t>
      </w:r>
      <w:r w:rsidRPr="0091414E">
        <w:rPr>
          <w:rFonts w:ascii="Open Sans" w:hAnsi="Open Sans" w:cs="Open Sans"/>
          <w:sz w:val="16"/>
          <w:szCs w:val="16"/>
          <w:lang w:val="en-US"/>
        </w:rPr>
        <w:t xml:space="preserve"> as well as the </w:t>
      </w:r>
      <w:hyperlink r:id="rId9" w:history="1">
        <w:r w:rsidRPr="0091414E">
          <w:rPr>
            <w:rStyle w:val="Hyperlink"/>
            <w:rFonts w:ascii="Open Sans" w:hAnsi="Open Sans" w:cs="Open Sans"/>
            <w:sz w:val="16"/>
            <w:szCs w:val="16"/>
            <w:lang w:val="en-US"/>
          </w:rPr>
          <w:t>WFP Survey Designer</w:t>
        </w:r>
      </w:hyperlink>
      <w:r w:rsidRPr="0091414E">
        <w:rPr>
          <w:rFonts w:ascii="Open Sans" w:hAnsi="Open Sans" w:cs="Open Sans"/>
          <w:sz w:val="16"/>
          <w:szCs w:val="16"/>
          <w:u w:val="single"/>
          <w:lang w:val="en-US"/>
        </w:rPr>
        <w:t>.</w:t>
      </w:r>
    </w:p>
    <w:p w14:paraId="03618EEA" w14:textId="77777777" w:rsidR="00870810" w:rsidRPr="0079747E" w:rsidRDefault="00870810" w:rsidP="00870810">
      <w:pPr>
        <w:rPr>
          <w:lang w:val="en-US"/>
        </w:rPr>
      </w:pPr>
    </w:p>
    <w:p w14:paraId="7AE22969" w14:textId="77777777" w:rsidR="001F282F" w:rsidRPr="00475C60" w:rsidRDefault="001F282F">
      <w:pPr>
        <w:rPr>
          <w:lang w:val="en-US"/>
        </w:rPr>
      </w:pPr>
    </w:p>
    <w:sectPr w:rsidR="001F282F" w:rsidRPr="00475C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627676"/>
    <w:multiLevelType w:val="hybridMultilevel"/>
    <w:tmpl w:val="F66A00CC"/>
    <w:lvl w:ilvl="0" w:tplc="0809000F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20694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DeztDAwsTQ2N7BU0lEKTi0uzszPAykwrgUAMCEhOywAAAA="/>
  </w:docVars>
  <w:rsids>
    <w:rsidRoot w:val="00B8639E"/>
    <w:rsid w:val="000030A4"/>
    <w:rsid w:val="00033274"/>
    <w:rsid w:val="000C693F"/>
    <w:rsid w:val="000F4659"/>
    <w:rsid w:val="0011125F"/>
    <w:rsid w:val="0011694B"/>
    <w:rsid w:val="00185B03"/>
    <w:rsid w:val="001A6272"/>
    <w:rsid w:val="001F282F"/>
    <w:rsid w:val="001F414D"/>
    <w:rsid w:val="002335C6"/>
    <w:rsid w:val="002735B5"/>
    <w:rsid w:val="00280EA1"/>
    <w:rsid w:val="002B5269"/>
    <w:rsid w:val="002F6FA3"/>
    <w:rsid w:val="00373EF7"/>
    <w:rsid w:val="004339A8"/>
    <w:rsid w:val="00475C60"/>
    <w:rsid w:val="004A6F05"/>
    <w:rsid w:val="004B6726"/>
    <w:rsid w:val="004C2530"/>
    <w:rsid w:val="00507925"/>
    <w:rsid w:val="00511A76"/>
    <w:rsid w:val="0057373A"/>
    <w:rsid w:val="00573862"/>
    <w:rsid w:val="005A66D1"/>
    <w:rsid w:val="006A4D04"/>
    <w:rsid w:val="006C67B7"/>
    <w:rsid w:val="006D0672"/>
    <w:rsid w:val="006F2B7E"/>
    <w:rsid w:val="0072747B"/>
    <w:rsid w:val="007722F8"/>
    <w:rsid w:val="007773EC"/>
    <w:rsid w:val="00784ABC"/>
    <w:rsid w:val="007C2766"/>
    <w:rsid w:val="007E5275"/>
    <w:rsid w:val="00847F7D"/>
    <w:rsid w:val="00856D49"/>
    <w:rsid w:val="00870810"/>
    <w:rsid w:val="00870C23"/>
    <w:rsid w:val="008C6E01"/>
    <w:rsid w:val="008D7F80"/>
    <w:rsid w:val="00902955"/>
    <w:rsid w:val="00923174"/>
    <w:rsid w:val="00932675"/>
    <w:rsid w:val="0093344D"/>
    <w:rsid w:val="009706E8"/>
    <w:rsid w:val="009F1DB2"/>
    <w:rsid w:val="009F69DE"/>
    <w:rsid w:val="00A1002C"/>
    <w:rsid w:val="00A92CBB"/>
    <w:rsid w:val="00AA7719"/>
    <w:rsid w:val="00AD2091"/>
    <w:rsid w:val="00B10B72"/>
    <w:rsid w:val="00B17E29"/>
    <w:rsid w:val="00B42C0F"/>
    <w:rsid w:val="00B56E08"/>
    <w:rsid w:val="00B8639E"/>
    <w:rsid w:val="00C22841"/>
    <w:rsid w:val="00C25CFB"/>
    <w:rsid w:val="00C710BA"/>
    <w:rsid w:val="00C7262E"/>
    <w:rsid w:val="00C9245F"/>
    <w:rsid w:val="00D23FD0"/>
    <w:rsid w:val="00E131A2"/>
    <w:rsid w:val="00E53B0C"/>
    <w:rsid w:val="00ED5148"/>
    <w:rsid w:val="00FA766E"/>
    <w:rsid w:val="00FC077B"/>
    <w:rsid w:val="059C5C0A"/>
    <w:rsid w:val="16BF95D9"/>
    <w:rsid w:val="195A2E2E"/>
    <w:rsid w:val="196CB145"/>
    <w:rsid w:val="21B17230"/>
    <w:rsid w:val="289C6EB0"/>
    <w:rsid w:val="2BABCF85"/>
    <w:rsid w:val="2BE2E193"/>
    <w:rsid w:val="36CA2EC5"/>
    <w:rsid w:val="3F82DB60"/>
    <w:rsid w:val="5575B903"/>
    <w:rsid w:val="5D2A09F8"/>
    <w:rsid w:val="5FA298D0"/>
    <w:rsid w:val="6BF72000"/>
    <w:rsid w:val="718EBB7D"/>
    <w:rsid w:val="7C860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7DC557"/>
  <w15:chartTrackingRefBased/>
  <w15:docId w15:val="{12AE1F94-2DCA-40B7-A086-8457476DA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82F"/>
    <w:pPr>
      <w:spacing w:after="0" w:line="240" w:lineRule="auto"/>
    </w:pPr>
    <w:rPr>
      <w:rFonts w:ascii="Verdana" w:eastAsia="Calibri" w:hAnsi="Verdana"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F28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282F"/>
    <w:pPr>
      <w:spacing w:after="200"/>
    </w:pPr>
    <w:rPr>
      <w:rFonts w:asciiTheme="minorHAnsi" w:eastAsiaTheme="minorHAnsi" w:hAnsiTheme="minorHAnsi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282F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F282F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unhideWhenUsed/>
    <w:rsid w:val="001F282F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E5275"/>
    <w:pPr>
      <w:ind w:left="720"/>
      <w:contextualSpacing/>
    </w:pPr>
    <w:rPr>
      <w:rFonts w:cs="Times New Roman"/>
    </w:rPr>
  </w:style>
  <w:style w:type="table" w:styleId="TableGrid">
    <w:name w:val="Table Grid"/>
    <w:basedOn w:val="TableNormal"/>
    <w:uiPriority w:val="39"/>
    <w:rsid w:val="007E52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10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0BA"/>
    <w:rPr>
      <w:rFonts w:ascii="Segoe UI" w:eastAsia="Calibri" w:hAnsi="Segoe UI" w:cs="Segoe UI"/>
      <w:sz w:val="18"/>
      <w:szCs w:val="18"/>
      <w:lang w:val="en-GB"/>
    </w:rPr>
  </w:style>
  <w:style w:type="character" w:customStyle="1" w:styleId="normaltextrun">
    <w:name w:val="normaltextrun"/>
    <w:basedOn w:val="DefaultParagraphFont"/>
    <w:rsid w:val="001F414D"/>
  </w:style>
  <w:style w:type="character" w:customStyle="1" w:styleId="eop">
    <w:name w:val="eop"/>
    <w:basedOn w:val="DefaultParagraphFont"/>
    <w:rsid w:val="001F41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ources.vam.wfp.org/data-analysis/quantitative/food-security/livelihood-coping-strategies-food-security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surveydesigner.vam.wfp.org/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D3F1A94F-286D-4555-9528-AE909794DE61}">
    <t:Anchor>
      <t:Comment id="2041517785"/>
    </t:Anchor>
    <t:History>
      <t:Event id="{DC7AAC3C-3C92-41DD-8D29-30EC5F71A5BF}" time="2021-08-03T14:13:29.812Z">
        <t:Attribution userId="S::mohamed.salem@wfp.org::13f12703-f1ce-4b8b-924c-fe401988a08b" userProvider="AD" userName="Mohamed SALEM"/>
        <t:Anchor>
          <t:Comment id="2041517785"/>
        </t:Anchor>
        <t:Create/>
      </t:Event>
      <t:Event id="{B39504E3-0DF1-4045-ABF9-DB8ABCF533B3}" time="2021-08-03T14:13:29.812Z">
        <t:Attribution userId="S::mohamed.salem@wfp.org::13f12703-f1ce-4b8b-924c-fe401988a08b" userProvider="AD" userName="Mohamed SALEM"/>
        <t:Anchor>
          <t:Comment id="2041517785"/>
        </t:Anchor>
        <t:Assign userId="S::lena.hohfeld@wfp.org::42ec1902-f3dc-4b1f-9027-73527d927344" userProvider="AD" userName="Lena HOHFELD"/>
      </t:Event>
      <t:Event id="{14306B03-AEB6-427D-853E-9FF2375701A6}" time="2021-08-03T14:13:29.812Z">
        <t:Attribution userId="S::mohamed.salem@wfp.org::13f12703-f1ce-4b8b-924c-fe401988a08b" userProvider="AD" userName="Mohamed SALEM"/>
        <t:Anchor>
          <t:Comment id="2041517785"/>
        </t:Anchor>
        <t:SetTitle title="@Isra WISHAH I think it is good as it is, does this match with ENA guidance, let's consult with @Lena HOHFELD to have identical modules in ENA guidance and here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ae8104-2775-47bf-a616-40d8eadd518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E21B46B6510944ACCC1A9E9D09B45B" ma:contentTypeVersion="17" ma:contentTypeDescription="Create a new document." ma:contentTypeScope="" ma:versionID="ca7709e3eecf981a60a257bba40079e7">
  <xsd:schema xmlns:xsd="http://www.w3.org/2001/XMLSchema" xmlns:xs="http://www.w3.org/2001/XMLSchema" xmlns:p="http://schemas.microsoft.com/office/2006/metadata/properties" xmlns:ns3="0aae8104-2775-47bf-a616-40d8eadd5188" xmlns:ns4="8dd5283b-55c2-4f3c-990c-ab18dea8320e" targetNamespace="http://schemas.microsoft.com/office/2006/metadata/properties" ma:root="true" ma:fieldsID="efc2646b0c1e6bdec3712b258a0d6cf6" ns3:_="" ns4:_="">
    <xsd:import namespace="0aae8104-2775-47bf-a616-40d8eadd5188"/>
    <xsd:import namespace="8dd5283b-55c2-4f3c-990c-ab18dea8320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e8104-2775-47bf-a616-40d8eadd51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d5283b-55c2-4f3c-990c-ab18dea832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D5CCF4-B444-42FD-B488-1CC5A40E12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B8F640-A992-48CC-B56C-73A016254E70}">
  <ds:schemaRefs>
    <ds:schemaRef ds:uri="http://schemas.microsoft.com/office/2006/metadata/properties"/>
    <ds:schemaRef ds:uri="http://schemas.microsoft.com/office/infopath/2007/PartnerControls"/>
    <ds:schemaRef ds:uri="0aae8104-2775-47bf-a616-40d8eadd5188"/>
  </ds:schemaRefs>
</ds:datastoreItem>
</file>

<file path=customXml/itemProps3.xml><?xml version="1.0" encoding="utf-8"?>
<ds:datastoreItem xmlns:ds="http://schemas.openxmlformats.org/officeDocument/2006/customXml" ds:itemID="{51595846-345F-47D2-8541-87B91F17B7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ae8104-2775-47bf-a616-40d8eadd5188"/>
    <ds:schemaRef ds:uri="8dd5283b-55c2-4f3c-990c-ab18dea832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1</Words>
  <Characters>1665</Characters>
  <Application>Microsoft Office Word</Application>
  <DocSecurity>0</DocSecurity>
  <Lines>87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 WISHAH</dc:creator>
  <cp:keywords/>
  <dc:description/>
  <cp:lastModifiedBy>Odai SALEH</cp:lastModifiedBy>
  <cp:revision>9</cp:revision>
  <dcterms:created xsi:type="dcterms:W3CDTF">2025-08-22T12:33:00Z</dcterms:created>
  <dcterms:modified xsi:type="dcterms:W3CDTF">2025-09-15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E21B46B6510944ACCC1A9E9D09B45B</vt:lpwstr>
  </property>
  <property fmtid="{D5CDD505-2E9C-101B-9397-08002B2CF9AE}" pid="3" name="MediaServiceImageTags">
    <vt:lpwstr/>
  </property>
  <property fmtid="{D5CDD505-2E9C-101B-9397-08002B2CF9AE}" pid="4" name="GrammarlyDocumentId">
    <vt:lpwstr>bbcd6c4a-665b-4684-8e62-9bd1255a569d</vt:lpwstr>
  </property>
  <property fmtid="{D5CDD505-2E9C-101B-9397-08002B2CF9AE}" pid="5" name="MSIP_Label_2a3a108f-898d-4589-9ebc-7ee3b46df9b8_Enabled">
    <vt:lpwstr>true</vt:lpwstr>
  </property>
  <property fmtid="{D5CDD505-2E9C-101B-9397-08002B2CF9AE}" pid="6" name="MSIP_Label_2a3a108f-898d-4589-9ebc-7ee3b46df9b8_SetDate">
    <vt:lpwstr>2025-08-22T12:21:35Z</vt:lpwstr>
  </property>
  <property fmtid="{D5CDD505-2E9C-101B-9397-08002B2CF9AE}" pid="7" name="MSIP_Label_2a3a108f-898d-4589-9ebc-7ee3b46df9b8_Method">
    <vt:lpwstr>Standard</vt:lpwstr>
  </property>
  <property fmtid="{D5CDD505-2E9C-101B-9397-08002B2CF9AE}" pid="8" name="MSIP_Label_2a3a108f-898d-4589-9ebc-7ee3b46df9b8_Name">
    <vt:lpwstr>Official use only</vt:lpwstr>
  </property>
  <property fmtid="{D5CDD505-2E9C-101B-9397-08002B2CF9AE}" pid="9" name="MSIP_Label_2a3a108f-898d-4589-9ebc-7ee3b46df9b8_SiteId">
    <vt:lpwstr>462ad9ae-d7d9-4206-b874-71b1e079776f</vt:lpwstr>
  </property>
  <property fmtid="{D5CDD505-2E9C-101B-9397-08002B2CF9AE}" pid="10" name="MSIP_Label_2a3a108f-898d-4589-9ebc-7ee3b46df9b8_ActionId">
    <vt:lpwstr>665c244b-d022-4f67-b191-277660b13bd4</vt:lpwstr>
  </property>
  <property fmtid="{D5CDD505-2E9C-101B-9397-08002B2CF9AE}" pid="11" name="MSIP_Label_2a3a108f-898d-4589-9ebc-7ee3b46df9b8_ContentBits">
    <vt:lpwstr>0</vt:lpwstr>
  </property>
  <property fmtid="{D5CDD505-2E9C-101B-9397-08002B2CF9AE}" pid="12" name="MSIP_Label_2a3a108f-898d-4589-9ebc-7ee3b46df9b8_Tag">
    <vt:lpwstr>10, 3, 0, 1</vt:lpwstr>
  </property>
</Properties>
</file>